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43112" w14:textId="6DEEAA21" w:rsidR="00016FAC" w:rsidRDefault="00016FAC" w:rsidP="00016FAC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016FAC">
        <w:rPr>
          <w:rFonts w:ascii="Arial" w:eastAsia="Times New Roman" w:hAnsi="Arial" w:cs="Arial"/>
          <w:b/>
          <w:sz w:val="24"/>
          <w:szCs w:val="24"/>
        </w:rPr>
        <w:t>PS100124</w:t>
      </w:r>
    </w:p>
    <w:p w14:paraId="540B479F" w14:textId="77777777" w:rsidR="00016FAC" w:rsidRPr="00016FAC" w:rsidRDefault="00016FAC" w:rsidP="00016FAC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FC76E8F" w14:textId="77777777" w:rsidR="007C4CAD" w:rsidRPr="00016FAC" w:rsidRDefault="00016FAC">
      <w:pPr>
        <w:rPr>
          <w:rFonts w:ascii="Arial" w:hAnsi="Arial" w:cs="Arial"/>
        </w:rPr>
      </w:pPr>
      <w:proofErr w:type="spellStart"/>
      <w:r w:rsidRPr="00016FAC">
        <w:rPr>
          <w:rFonts w:ascii="Arial" w:hAnsi="Arial" w:cs="Arial"/>
        </w:rPr>
        <w:t>pEntry-rtTA</w:t>
      </w:r>
      <w:proofErr w:type="spellEnd"/>
      <w:r>
        <w:rPr>
          <w:rFonts w:ascii="Arial" w:hAnsi="Arial" w:cs="Arial"/>
        </w:rPr>
        <w:t xml:space="preserve">, </w:t>
      </w:r>
      <w:r w:rsidR="002C2474">
        <w:rPr>
          <w:rFonts w:ascii="Arial" w:hAnsi="Arial" w:cs="Arial"/>
        </w:rPr>
        <w:t>7088</w:t>
      </w:r>
      <w:r w:rsidRPr="00016FAC">
        <w:rPr>
          <w:rFonts w:ascii="Arial" w:hAnsi="Arial" w:cs="Arial"/>
        </w:rPr>
        <w:t>bp</w:t>
      </w:r>
      <w:r>
        <w:rPr>
          <w:rFonts w:ascii="Arial" w:hAnsi="Arial" w:cs="Arial"/>
        </w:rPr>
        <w:t>, u</w:t>
      </w:r>
      <w:r w:rsidR="007E3A62" w:rsidRPr="00016FAC">
        <w:rPr>
          <w:rFonts w:ascii="Arial" w:hAnsi="Arial" w:cs="Arial"/>
        </w:rPr>
        <w:t xml:space="preserve">pdated on </w:t>
      </w:r>
      <w:r w:rsidR="002C2474">
        <w:rPr>
          <w:rFonts w:ascii="Arial" w:hAnsi="Arial" w:cs="Arial"/>
        </w:rPr>
        <w:t>06/30/2021</w:t>
      </w:r>
    </w:p>
    <w:p w14:paraId="30E94EF3" w14:textId="77777777" w:rsidR="00C4776A" w:rsidRDefault="002C2474">
      <w:r w:rsidRPr="00C4776A">
        <w:t>AACAAAATATTAACGCTTACAATTTCCATTCGCCATTCAGGCTGCGCAACTGTTGGGAAGGGCGATCGGTGCGGGCCTCTTCGCTATTACGCCAGCTGGCGAAAGGGGGATGTGCTGCAAGGCGATTAAGTTGGGTAACGCCAGGGTTTTCCCAGTCACGACGTTGTAAAACGACGGCCAGTGCCAAGCTGATCTATACATTGAATCAATATTGGCAATTAGCCATATTAGTCATTGGTTATATAGCATAAATCAATATTGGCTATTGGCCATTGCATACGTTGTATCTATATCATAATA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ATGTCTAGACTGGACAAGAGCAAAGTCATAAACGGAGCTCTGGAATTACTCAATGGTGTCGGTATCGAAGGCCTGACGACAAGGAAACTCGCTCAAAAGCTGGGAGTTGAGCAGCCTACCCTGTACTGGCACGTGAAGAACAAGCGGGCCCTGCTCCATGCCCTGCCAATCGAGATGCTGGACAGGCATCATACCCACTTCTGCCCCCTGGAAGGCGAGTCATGGCAAGACTTTCTGCGGAACAACGCCAAGTCATACCGCTGTGCTCTCCTCTCACATCGCGACGGGGCTAAAGTGCATCTCGGCACCCGCCCAACAGAGAAACAGTACGAAACCCTGGAAAATCAGCTCGCGTTCCTGTGTCAGCAAGGCTTCTCCCTGGAGAACGCACTGTACGCTCTGTCCGCCGTGGGCCACTTTACACTGGGCTGCGTATTGGAGGAACAGGAGCATCAAGTAGCAAAAGAGGAAAGAGAGACACCTACCACCGATTCTATGCCCCCACTTCTGAGACAAGCAATTGAGCTGTTCGACCGGCAGGGAGCCGAACCTGCCTTCCTTTTCGGCCTGGAACTAATCATATGTGGCCTGGAGAAACAGCTAAAGTGCGAAAGCGGCGGGCCGACCGACGCCCTTGACGATTTTGACTTAGACATGCTCCCAGCCGATGCCCTTGACGACTTTGACCTTGATATGCTGCCTGCTGACGCTCTTGACGATTTTGACCTTGACATGCTCCCCGGGTAA</w:t>
      </w:r>
      <w:r w:rsidRPr="00EB0764">
        <w:t>GGATCCGATCATAATCAGCCATACCACATTATTATCCCTAATACCTGCCACCCCACTCTTAATCAGTGGTGGAAGAACGGTCTCAGAACTGTTTGTTTCAATTCGCCATTTAAGTTTAGTAGTAAAAGACTGGTTAATGATAACAATGCATCGTAAAACCTTCAGAAGGAAAGGAGAATGTTTTGTGGACCACTTTGGTTTTCTTTTTTGCGTGTGGCAGTTTTAAGTTATTAGTTTTTAAAATCAGTACTTTTTAATGGAAACAACTTGACCAAAAATTTGTCACAGAATTTTGAGACCCATTAAAAAAGTTAAATGAGAAACCTGTGTGTTCCTTTGGTCAACACCGAGACATTTAGGTGAAAGACATCTAATTCTGGTTTTACGAATCTGGAAACTTCTTGAAAATGTAATTCTTGAGTTAACACTTCTGGGTGGAGAATAGGGTTGTTTTCCCCCCACATAATTGGAAGGGGAAGGAATATCATTTAAAGCTATGGGAGGGTTGCTTTGATTACAACACTGGAGAGAAATGCAGCATGTTGCTGATTGCCTGTCACTAAAACAGGCCAAAAACTGAGTCCTTGGGTTGCATAGAAAGCTGACGTACGGAAACGAGAGAGGATGCTCACGATACGGGTTACTGATGATGAACATGCCCGGTTACTGGAACGTTGTGAGGGTAAACAACTGGCGGTATGGATGCGGCGGGACCAGAGAAAAATCACTCAGGGTCAATGCCAGTGCTTCGTTAATACAGATGTAGGTGTTCCACAGGGTAGCCAGCAGCATCCTGCGATGCAGATCCGGAACATAATGGTGCAGGGCGCTGACTTCCGCGTTTCCAGACTTTACGAAACACGGAAACCGAAGACCATTCATGTTGTTGCTCAGGTCGCAGACGTTTTGCAGCAGCAGTCGCTTCACGTTCGCTCGCGTATCGGTGATTCATTCTGCTAACCAGTAAGGCAACCCCGCCAGCCTAGCCGGGTCCTCAACGACAGGAGCACGATCATGCGCACCCGTGGCCAGGACCCAACGCTGAGATCTGAGTTTACTCCCTATCAGTGATAGAGAACGTATGAAGAGTTTACTCCCTATCAGTGATAGAGAACGTATGCAGACTTTACTCCCTATCAGTGATAGAGAAC</w:t>
      </w:r>
      <w:r w:rsidRPr="00EB0764">
        <w:lastRenderedPageBreak/>
        <w:t>GTATAAGGAGTTTACTCCCTATCAGTGATAGAGAACGTATGACCAGTTTACTCCCTATCAGTGATAGAGAACGTATCTACAGTTTACTCCCTATCAGTGATAGAGAACGTATATCCAGTTTACTCCCTATCAGTGATAGAGAACGTATAAGCATTAGGCGTGTACGGTGGGCGCCTATAAAAGCAGAGCTCGTTTAGTGAACCGTCAGATCGCCTGGAGCAATTCCACAACACTTTTGTCTTATACCAACTTTCCGTACCACTTCCTACCCTCGTAAAGGATCTGGTACCGAGGAGCTCTGCCGCCGCGATCGCCGGCGCGCCAGGTCTCAAGCTTAACTAGCTAGCGGACCGACGCGTTCGCGGCCGCTCGAG</w:t>
      </w:r>
      <w:r w:rsidRPr="00C4776A">
        <w:t>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A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CCTGAGGCTATGGCAGGGCCTGCCGCCCCGACGTTGGCTGCGAGCCCTGGGCCTTCACCCGAACTTGGGGGGTGGGGTGGGGAAAAGGAAGAAACGCGGGCGTATTGGCCCCAATGGGGTCTCGGTGGGGTATCGACAGAGTGCCAGCCCTGGGACCGAACCCCGCGTTTATGAACAAACGACCCAACACCGTGCGTTTTATTCTGTCTTTTTATTGCCGTCATAGCGCGGGTTCCTTCCGGTATTGTCTCCTTCCGTGTTTCAGTTAGCCTCCCCCTAGGGTGGGCGAAGAACTCCAGCATGAGATCCCCGCGCTGGAGGATCATCCAGCCGGCGTCCCGGAAAACGATTCCGAAGCCCAACCTTTCATAGAAGGCGGCGGTGGAATCGAAATCTCGTGATGGCAGGTTGGGCGTCGCTTGGTCGGTCATTTCGAACCCCAGAGTCCCGCTCAGAAGAACTCGTCAAGAAGGCGATAGAAGGCGATGCGCTGCGAATCGGGAGCGGCGATACCGTAAAGCACGAGGAAGCGGTCAGCCCATTCGCCGCCAAGCTCTTCAGCAATATCACGGGTAGCCAACGCTATGTCCTGATAGCGATCCGCCACACCCAGCCGGCCACAGTCGATGAATCCAGAAAAGCGGCCATTTTCCACCATGATATTCGGCAAGCAGGCATCGCCATGGGTCACGACGAGATCCTCGCCGTCGGGCATGCTCGCCTTGAGCCTGGCGAACAGTTCGGCTGGCGCGAGCCCCTGATGCTCTTCGTCCAGATCATCCTGATCGACAAGACCGGCTTCCATCCGAGTACGTGCTCGCTCGATGCGATGTTTCGCTTGGTGGTCGAATGGGCAGGTAGCCGGATCAAGCGTATGCAGCCGCCGCATTGCATCAGCCATGATGGATACTTTCTCGGCAGGAGCAAGGTGAGATGACAGGAGATCCTGCCCCGGCACTTCGCCCAATAGCAGCCAGTCCCTTCCCGCTTCAGTGACAACGTCGAGCACAGCTGCGCAAGGAACGCCCGTCGTGGCCAGCCACGATAGCCGCGCTGCCTCGTCTTGCAGTTCATTCAGGGCACCGGACAGGTCGGTCTTGACAAAAAGAACCGGGCGCCCCTGCGCTGACAGCCGGAACACGGCGGCATCAGAGCAGCCGATTGTCTGTT</w:t>
      </w:r>
      <w:r w:rsidRPr="00C4776A">
        <w:lastRenderedPageBreak/>
        <w:t>GTGCCCAGTCATAGCCGAATAGCCTCTCCACCCAAGCGGCCGGAGAACCTGCGTGCAATCCATCTTGTTCAATCATGCGAAACGATCCTCATCCTGTCTCTTGATCGATCTTTGCAAAAGCCTAGGCCTCCAAAAAAGCCTCCTCACTACTTCTGGAATAGCTCAGAGGCCGAGGCGGCCTCGGCCTCTGCATAAATAAAAAAAATTAGTCAGCCATGGGGCGGAGAATGGGCGGAACTGGGCGGAGTTAGGGGCGGGATGGGCGGAGTTAGGGGCGGGACTATGGTTGCTGACTAATTGAGATGCATGCTTTGCATACTTCTGCCTGCTGGGGAGCCTGGGGACTTTCCACACCTGGTTGCTGACTAATTGAGATGCATGCTTTGCATACTTCTGCCTGCTGGGGAGCCTGGGGACTTTCCACACCCTAACTGACACACATTCCACAGCTGGTTCTTTCCGCCTCAGGACTCTTCCTTTTTCAATATTATTGAAGCATTTATCAGGGTTATTGTCTCATGAGCGGATACATATTTGAATGTATTTAGAAAAATAAACAAATAGGGGTTCCGCGCACATTTCCCCGAAAAGTGCCACCTGACGCGCCCTGTAGCGGCGCATTAAGCGCGGCGGGTGTGGTGGTTACGCGCAGCGTGACCGCTACACTTGCCAGCGCCCTAGCGCCCGCTCCTTTCGCTTTCTTCCCTTCCTTTCTCGCCACGTTCGCCGGCTTTCCCCGTCAAGCTCTAAATCGGGGGCTCCCTTTAGGGTTCCGATTTAGTGCTTTACGGCACCTCGACCCCAAAAAACTTGATTAGGGTGATGGTTCACGTAGTGGGCCATCGCCCTGATAGACGGTTTTTCGCCCTTTGACGTTGGAGTCCACGTTCTTTAATAGTGGACTCTTGTTCCAAACTGGAACAACACTCAACCCTATCTCGGTCTATTCTTTTGATTTATAAGGGATTTTGCCGATTTCGGCCTATTGGTTAAAAAATGAGCTGATTTAACAAAAATTTAACGCGAATTTT</w:t>
      </w:r>
    </w:p>
    <w:p w14:paraId="01868271" w14:textId="77777777" w:rsidR="002C2474" w:rsidRDefault="002C2474"/>
    <w:p w14:paraId="2046EB71" w14:textId="77777777" w:rsidR="002C2474" w:rsidRDefault="002C2474"/>
    <w:p w14:paraId="5BC2FEFB" w14:textId="77777777" w:rsidR="001A0F59" w:rsidRPr="00016FAC" w:rsidRDefault="001A0F59" w:rsidP="001A0F59">
      <w:pPr>
        <w:rPr>
          <w:rFonts w:ascii="Arial" w:hAnsi="Arial" w:cs="Arial"/>
          <w:b/>
          <w:sz w:val="24"/>
          <w:szCs w:val="24"/>
        </w:rPr>
      </w:pPr>
      <w:r w:rsidRPr="00016FAC">
        <w:rPr>
          <w:rFonts w:ascii="Arial" w:hAnsi="Arial" w:cs="Arial"/>
          <w:b/>
          <w:sz w:val="24"/>
          <w:szCs w:val="24"/>
        </w:rPr>
        <w:t>Features:</w:t>
      </w:r>
    </w:p>
    <w:p w14:paraId="62BCB99D" w14:textId="77777777" w:rsidR="001A0F59" w:rsidRPr="00E528E6" w:rsidRDefault="00016FAC" w:rsidP="001A0F59">
      <w:r w:rsidRPr="00E528E6">
        <w:t>CMV Promoter</w:t>
      </w:r>
      <w:r w:rsidRPr="00E528E6">
        <w:tab/>
      </w:r>
      <w:r w:rsidRPr="00E528E6">
        <w:tab/>
      </w:r>
      <w:r w:rsidR="002C2474" w:rsidRPr="00E528E6">
        <w:t>343</w:t>
      </w:r>
      <w:r w:rsidR="001A0F59" w:rsidRPr="00E528E6">
        <w:t>-926</w:t>
      </w:r>
    </w:p>
    <w:p w14:paraId="7D2996B2" w14:textId="77777777" w:rsidR="001A0F59" w:rsidRPr="00E528E6" w:rsidRDefault="003C6DE2" w:rsidP="001A0F59">
      <w:proofErr w:type="spellStart"/>
      <w:r w:rsidRPr="00E528E6">
        <w:t>rtTA</w:t>
      </w:r>
      <w:proofErr w:type="spellEnd"/>
      <w:r w:rsidRPr="00E528E6">
        <w:t>-Advanced</w:t>
      </w:r>
      <w:r w:rsidR="00016FAC" w:rsidRPr="00E528E6">
        <w:tab/>
      </w:r>
      <w:r w:rsidR="00016FAC" w:rsidRPr="00E528E6">
        <w:tab/>
      </w:r>
      <w:r w:rsidRPr="00E528E6">
        <w:t>985</w:t>
      </w:r>
      <w:r w:rsidR="001A0F59" w:rsidRPr="00E528E6">
        <w:t>-17</w:t>
      </w:r>
      <w:r w:rsidRPr="00E528E6">
        <w:t>31</w:t>
      </w:r>
    </w:p>
    <w:p w14:paraId="3F8722A0" w14:textId="77777777" w:rsidR="002C2474" w:rsidRPr="00E528E6" w:rsidRDefault="002C2474" w:rsidP="001A0F59">
      <w:r w:rsidRPr="00E528E6">
        <w:t>EF-1α poly(A) signal        1762-2334</w:t>
      </w:r>
    </w:p>
    <w:p w14:paraId="3E48269F" w14:textId="77777777" w:rsidR="009F1CBD" w:rsidRPr="00E528E6" w:rsidRDefault="00016FAC" w:rsidP="001A0F59">
      <w:r w:rsidRPr="00E528E6">
        <w:t xml:space="preserve">TRE </w:t>
      </w:r>
      <w:r w:rsidR="002C2474" w:rsidRPr="00E528E6">
        <w:t xml:space="preserve">3G </w:t>
      </w:r>
      <w:r w:rsidRPr="00E528E6">
        <w:t>Promoter</w:t>
      </w:r>
      <w:r w:rsidRPr="00E528E6">
        <w:tab/>
      </w:r>
      <w:r w:rsidR="002C2474" w:rsidRPr="00E528E6">
        <w:t>2782</w:t>
      </w:r>
      <w:r w:rsidR="009F1CBD" w:rsidRPr="00E528E6">
        <w:t>-</w:t>
      </w:r>
      <w:r w:rsidR="002C2474" w:rsidRPr="00E528E6">
        <w:t>3160</w:t>
      </w:r>
    </w:p>
    <w:p w14:paraId="70FE7B13" w14:textId="77777777" w:rsidR="001A0F59" w:rsidRPr="00E528E6" w:rsidRDefault="00016FAC" w:rsidP="001A0F59">
      <w:proofErr w:type="spellStart"/>
      <w:r w:rsidRPr="00E528E6">
        <w:t>Myc</w:t>
      </w:r>
      <w:proofErr w:type="spellEnd"/>
      <w:r w:rsidRPr="00E528E6">
        <w:t>-DDK</w:t>
      </w:r>
      <w:r w:rsidRPr="00E528E6">
        <w:tab/>
      </w:r>
      <w:r w:rsidRPr="00E528E6">
        <w:tab/>
      </w:r>
      <w:r w:rsidR="002C2474" w:rsidRPr="00E528E6">
        <w:t>3254</w:t>
      </w:r>
      <w:r w:rsidR="001A0F59" w:rsidRPr="00E528E6">
        <w:t>-</w:t>
      </w:r>
      <w:r w:rsidR="002C2474" w:rsidRPr="00E528E6">
        <w:t>3325</w:t>
      </w:r>
    </w:p>
    <w:p w14:paraId="6DC47585" w14:textId="77777777" w:rsidR="001A0F59" w:rsidRPr="00E528E6" w:rsidRDefault="00016FAC" w:rsidP="001A0F59">
      <w:proofErr w:type="spellStart"/>
      <w:r w:rsidRPr="00E528E6">
        <w:t>hGH</w:t>
      </w:r>
      <w:proofErr w:type="spellEnd"/>
      <w:r w:rsidRPr="00E528E6">
        <w:t xml:space="preserve"> poly (A)</w:t>
      </w:r>
      <w:r w:rsidRPr="00E528E6">
        <w:tab/>
      </w:r>
      <w:r w:rsidRPr="00E528E6">
        <w:tab/>
      </w:r>
      <w:r w:rsidR="002C2474" w:rsidRPr="00E528E6">
        <w:t>3372-3994</w:t>
      </w:r>
    </w:p>
    <w:p w14:paraId="24DD65A1" w14:textId="77777777" w:rsidR="001A0F59" w:rsidRPr="00E528E6" w:rsidRDefault="00016FAC" w:rsidP="001A0F59">
      <w:proofErr w:type="spellStart"/>
      <w:r w:rsidRPr="00E528E6">
        <w:t>NeoR</w:t>
      </w:r>
      <w:proofErr w:type="spellEnd"/>
      <w:r w:rsidRPr="00E528E6">
        <w:t>/</w:t>
      </w:r>
      <w:proofErr w:type="spellStart"/>
      <w:r w:rsidRPr="00E528E6">
        <w:t>KanR</w:t>
      </w:r>
      <w:proofErr w:type="spellEnd"/>
      <w:r w:rsidRPr="00E528E6">
        <w:tab/>
      </w:r>
      <w:r w:rsidRPr="00E528E6">
        <w:tab/>
      </w:r>
      <w:r w:rsidR="002C2474" w:rsidRPr="00E528E6">
        <w:t>5339</w:t>
      </w:r>
      <w:r w:rsidR="001A0F59" w:rsidRPr="00E528E6">
        <w:t>-</w:t>
      </w:r>
      <w:r w:rsidR="002C2474" w:rsidRPr="00E528E6">
        <w:t>6133</w:t>
      </w:r>
    </w:p>
    <w:p w14:paraId="5C90A422" w14:textId="77777777" w:rsidR="001A0F59" w:rsidRPr="00E528E6" w:rsidRDefault="00016FAC" w:rsidP="001A0F59">
      <w:r w:rsidRPr="00E528E6">
        <w:t>SV40 Promoter</w:t>
      </w:r>
      <w:r w:rsidRPr="00E528E6">
        <w:tab/>
      </w:r>
      <w:r w:rsidRPr="00E528E6">
        <w:tab/>
      </w:r>
      <w:r w:rsidR="002C2474" w:rsidRPr="00E528E6">
        <w:t>6168</w:t>
      </w:r>
      <w:r w:rsidR="001A0F59" w:rsidRPr="00E528E6">
        <w:t>-</w:t>
      </w:r>
      <w:r w:rsidR="002C2474" w:rsidRPr="00E528E6">
        <w:t>6525</w:t>
      </w:r>
    </w:p>
    <w:p w14:paraId="33F5939B" w14:textId="77777777" w:rsidR="00C4776A" w:rsidRDefault="00C4776A"/>
    <w:sectPr w:rsidR="00C477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e3MDU0NDU1MjZT0lEKTi0uzszPAykwqgUArqY0wiwAAAA="/>
  </w:docVars>
  <w:rsids>
    <w:rsidRoot w:val="00C4776A"/>
    <w:rsid w:val="00016FAC"/>
    <w:rsid w:val="000556CC"/>
    <w:rsid w:val="00092B7B"/>
    <w:rsid w:val="00092C0F"/>
    <w:rsid w:val="001A0F59"/>
    <w:rsid w:val="001B5C3A"/>
    <w:rsid w:val="0022282C"/>
    <w:rsid w:val="0026531B"/>
    <w:rsid w:val="00285ED7"/>
    <w:rsid w:val="002C2474"/>
    <w:rsid w:val="003C6DE2"/>
    <w:rsid w:val="005E46C9"/>
    <w:rsid w:val="0065734C"/>
    <w:rsid w:val="007C4CAD"/>
    <w:rsid w:val="007D0478"/>
    <w:rsid w:val="007E3A62"/>
    <w:rsid w:val="009F1CBD"/>
    <w:rsid w:val="00B54185"/>
    <w:rsid w:val="00C011FA"/>
    <w:rsid w:val="00C27655"/>
    <w:rsid w:val="00C4776A"/>
    <w:rsid w:val="00E528E6"/>
    <w:rsid w:val="00EB0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820C7"/>
  <w15:docId w15:val="{A2277060-E301-4970-970F-E61D962BE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41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18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4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97</Words>
  <Characters>62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en Liu</dc:creator>
  <cp:lastModifiedBy>Dezhong Yin</cp:lastModifiedBy>
  <cp:revision>2</cp:revision>
  <dcterms:created xsi:type="dcterms:W3CDTF">2021-06-30T17:28:00Z</dcterms:created>
  <dcterms:modified xsi:type="dcterms:W3CDTF">2021-06-30T17:28:00Z</dcterms:modified>
</cp:coreProperties>
</file>